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E8C952" w14:textId="77777777" w:rsidR="00B26179" w:rsidRDefault="00BF16AA" w:rsidP="00BF16AA">
      <w:pPr>
        <w:pStyle w:val="Title"/>
      </w:pPr>
      <w:r>
        <w:t>Code Guidelines</w:t>
      </w:r>
    </w:p>
    <w:p w14:paraId="61801140" w14:textId="77777777" w:rsidR="00BF16AA" w:rsidRDefault="00BF16AA" w:rsidP="00BF16AA">
      <w:pPr>
        <w:pStyle w:val="Heading1"/>
      </w:pPr>
      <w:r>
        <w:t>Naming</w:t>
      </w:r>
    </w:p>
    <w:p w14:paraId="0922A283" w14:textId="06EF9BE3" w:rsidR="00BF16AA" w:rsidRDefault="00BF16AA" w:rsidP="00BF16AA">
      <w:pPr>
        <w:pStyle w:val="ListParagraph"/>
        <w:numPr>
          <w:ilvl w:val="0"/>
          <w:numId w:val="2"/>
        </w:numPr>
      </w:pPr>
      <w:r>
        <w:t xml:space="preserve">ALL variable and function names should use camelback naming style. (e.g. </w:t>
      </w:r>
      <w:r w:rsidR="007B677C">
        <w:t>FNUM</w:t>
      </w:r>
      <w:r>
        <w:t xml:space="preserve">, </w:t>
      </w:r>
      <w:proofErr w:type="spellStart"/>
      <w:r>
        <w:t>initCoords</w:t>
      </w:r>
      <w:proofErr w:type="spellEnd"/>
      <w:r>
        <w:t xml:space="preserve">, </w:t>
      </w:r>
      <w:proofErr w:type="spellStart"/>
      <w:r>
        <w:t>dayLength</w:t>
      </w:r>
      <w:proofErr w:type="spellEnd"/>
      <w:r>
        <w:t xml:space="preserve">, </w:t>
      </w:r>
      <w:proofErr w:type="spellStart"/>
      <w:r>
        <w:t>runSMC</w:t>
      </w:r>
      <w:proofErr w:type="spellEnd"/>
      <w:r>
        <w:t>)</w:t>
      </w:r>
    </w:p>
    <w:p w14:paraId="10C14266" w14:textId="313C0957" w:rsidR="00F60760" w:rsidRDefault="00F60760" w:rsidP="00F60760">
      <w:pPr>
        <w:pStyle w:val="ListParagraph"/>
        <w:numPr>
          <w:ilvl w:val="0"/>
          <w:numId w:val="2"/>
        </w:numPr>
      </w:pPr>
      <w:r>
        <w:t xml:space="preserve">ALL iterator and index variables must begin with the lowercase letter </w:t>
      </w:r>
      <w:proofErr w:type="spellStart"/>
      <w:r>
        <w:t>i</w:t>
      </w:r>
      <w:proofErr w:type="spellEnd"/>
      <w:r>
        <w:t>.</w:t>
      </w:r>
      <w:r w:rsidR="00A10E4A">
        <w:t xml:space="preserve"> Camelback naming for iterator or index variables is not required.</w:t>
      </w:r>
    </w:p>
    <w:p w14:paraId="673F1915" w14:textId="5AF55084" w:rsidR="007B677C" w:rsidRPr="00BF16AA" w:rsidRDefault="007B677C" w:rsidP="00F60760">
      <w:pPr>
        <w:pStyle w:val="ListParagraph"/>
        <w:numPr>
          <w:ilvl w:val="0"/>
          <w:numId w:val="2"/>
        </w:numPr>
      </w:pPr>
      <w:r>
        <w:t>ALL acronyms shall be capitalized (e.g. FNUM, SMC, PMC)</w:t>
      </w:r>
    </w:p>
    <w:p w14:paraId="611D0F7B" w14:textId="77777777" w:rsidR="00BF16AA" w:rsidRDefault="00BF16AA" w:rsidP="00BF16AA">
      <w:pPr>
        <w:pStyle w:val="Heading1"/>
      </w:pPr>
      <w:r>
        <w:t>Comments</w:t>
      </w:r>
    </w:p>
    <w:p w14:paraId="32E7C604" w14:textId="77777777" w:rsidR="00CF21D1" w:rsidRDefault="00CF21D1" w:rsidP="00CF21D1">
      <w:pPr>
        <w:pStyle w:val="ListParagraph"/>
        <w:numPr>
          <w:ilvl w:val="0"/>
          <w:numId w:val="2"/>
        </w:numPr>
      </w:pPr>
      <w:r>
        <w:t>Comment every line of code</w:t>
      </w:r>
      <w:r w:rsidR="001F01D6">
        <w:t xml:space="preserve"> in all lowercase</w:t>
      </w:r>
      <w:r w:rsidR="00A10E4A">
        <w:t>.</w:t>
      </w:r>
    </w:p>
    <w:p w14:paraId="00A44340" w14:textId="77777777" w:rsidR="00C14B52" w:rsidRDefault="00C14B52" w:rsidP="00CF21D1">
      <w:pPr>
        <w:pStyle w:val="ListParagraph"/>
        <w:numPr>
          <w:ilvl w:val="0"/>
          <w:numId w:val="2"/>
        </w:numPr>
      </w:pPr>
      <w:r>
        <w:t>Do not cross the vertical gray line</w:t>
      </w:r>
      <w:r w:rsidR="00A10E4A">
        <w:t>.</w:t>
      </w:r>
    </w:p>
    <w:p w14:paraId="38B49FC7" w14:textId="77777777" w:rsidR="001F01D6" w:rsidRPr="00CF21D1" w:rsidRDefault="001F01D6" w:rsidP="001F01D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t>If commenting a variable which represents a physical quantity, add the units before the comment. Ex:</w:t>
      </w:r>
    </w:p>
    <w:p w14:paraId="0462719C" w14:textId="77777777" w:rsidR="001F01D6" w:rsidRPr="00CF21D1" w:rsidRDefault="001F01D6" w:rsidP="001F01D6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4FAD2438" w14:textId="77777777" w:rsidR="001F01D6" w:rsidRPr="00CF21D1" w:rsidRDefault="001F01D6" w:rsidP="001F01D6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0" w:firstLine="720"/>
        <w:rPr>
          <w:rFonts w:ascii="Courier New" w:hAnsi="Courier New" w:cs="Courier New"/>
          <w:sz w:val="20"/>
          <w:szCs w:val="20"/>
        </w:rPr>
      </w:pPr>
      <w:proofErr w:type="spellStart"/>
      <w:r w:rsidRPr="00CF21D1">
        <w:rPr>
          <w:rFonts w:ascii="Courier New" w:hAnsi="Courier New" w:cs="Courier New"/>
          <w:color w:val="000000"/>
          <w:sz w:val="20"/>
          <w:szCs w:val="20"/>
        </w:rPr>
        <w:t>dayLength</w:t>
      </w:r>
      <w:proofErr w:type="spellEnd"/>
      <w:r w:rsidRPr="00CF21D1">
        <w:rPr>
          <w:rFonts w:ascii="Courier New" w:hAnsi="Courier New" w:cs="Courier New"/>
          <w:color w:val="000000"/>
          <w:sz w:val="20"/>
          <w:szCs w:val="20"/>
        </w:rPr>
        <w:t xml:space="preserve"> = 86400; </w:t>
      </w:r>
      <w:r w:rsidRPr="00CF21D1">
        <w:rPr>
          <w:rFonts w:ascii="Courier New" w:hAnsi="Courier New" w:cs="Courier New"/>
          <w:color w:val="3C763D"/>
          <w:sz w:val="20"/>
          <w:szCs w:val="20"/>
        </w:rPr>
        <w:t>% [s] length of day</w:t>
      </w:r>
    </w:p>
    <w:p w14:paraId="40535B2D" w14:textId="77777777" w:rsidR="001F01D6" w:rsidRDefault="001F01D6" w:rsidP="001F01D6"/>
    <w:p w14:paraId="58DD973A" w14:textId="77777777" w:rsidR="001F01D6" w:rsidRPr="001F01D6" w:rsidRDefault="00CF21D1" w:rsidP="001F01D6">
      <w:pPr>
        <w:pStyle w:val="ListParagraph"/>
        <w:numPr>
          <w:ilvl w:val="0"/>
          <w:numId w:val="2"/>
        </w:numPr>
      </w:pPr>
      <w:r>
        <w:t xml:space="preserve">If multiple lines are a part of one common process, group them by single spacing between the common lines and double spacing above and below the </w:t>
      </w:r>
      <w:r w:rsidR="001F01D6">
        <w:t>group</w:t>
      </w:r>
      <w:r>
        <w:t xml:space="preserve">. Additionally, add a </w:t>
      </w:r>
      <w:r w:rsidR="001F01D6">
        <w:t>heading</w:t>
      </w:r>
      <w:r>
        <w:t xml:space="preserve"> directly above the group of lines</w:t>
      </w:r>
      <w:r w:rsidR="001F01D6">
        <w:t>, with the first word capitalized and a colon at the end of the heading</w:t>
      </w:r>
      <w:r>
        <w:t>. Ex:</w:t>
      </w:r>
    </w:p>
    <w:p w14:paraId="47FF69A8" w14:textId="77777777" w:rsidR="001F01D6" w:rsidRDefault="001F01D6" w:rsidP="001F01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color w:val="3C763D"/>
          <w:sz w:val="20"/>
          <w:szCs w:val="26"/>
        </w:rPr>
      </w:pPr>
    </w:p>
    <w:p w14:paraId="2C8526DA" w14:textId="77777777" w:rsidR="001F01D6" w:rsidRDefault="00CF21D1" w:rsidP="001F01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color w:val="3C763D"/>
          <w:sz w:val="20"/>
          <w:szCs w:val="26"/>
        </w:rPr>
      </w:pPr>
      <w:r w:rsidRPr="00CF21D1">
        <w:rPr>
          <w:rFonts w:ascii="Courier New" w:hAnsi="Courier New" w:cs="Courier New"/>
          <w:color w:val="3C763D"/>
          <w:sz w:val="20"/>
          <w:szCs w:val="26"/>
        </w:rPr>
        <w:t>% Compute trajectory vector components:</w:t>
      </w:r>
    </w:p>
    <w:p w14:paraId="0B30445A" w14:textId="77777777" w:rsidR="001F01D6" w:rsidRDefault="00CF21D1" w:rsidP="001F01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color w:val="3C763D"/>
          <w:sz w:val="20"/>
          <w:szCs w:val="26"/>
        </w:rPr>
      </w:pPr>
      <w:proofErr w:type="spellStart"/>
      <w:r w:rsidRPr="00CF21D1">
        <w:rPr>
          <w:rFonts w:ascii="Courier New" w:hAnsi="Courier New" w:cs="Courier New"/>
          <w:color w:val="000000"/>
          <w:sz w:val="20"/>
          <w:szCs w:val="26"/>
        </w:rPr>
        <w:t>vx</w:t>
      </w:r>
      <w:proofErr w:type="spellEnd"/>
      <w:r w:rsidRPr="00CF21D1">
        <w:rPr>
          <w:rFonts w:ascii="Courier New" w:hAnsi="Courier New" w:cs="Courier New"/>
          <w:color w:val="000000"/>
          <w:sz w:val="20"/>
          <w:szCs w:val="26"/>
        </w:rPr>
        <w:t xml:space="preserve"> = (x1-x0); </w:t>
      </w:r>
      <w:r w:rsidRPr="00CF21D1">
        <w:rPr>
          <w:rFonts w:ascii="Courier New" w:hAnsi="Courier New" w:cs="Courier New"/>
          <w:color w:val="3C763D"/>
          <w:sz w:val="20"/>
          <w:szCs w:val="26"/>
        </w:rPr>
        <w:t xml:space="preserve">% </w:t>
      </w:r>
      <w:r w:rsidR="001F01D6">
        <w:rPr>
          <w:rFonts w:ascii="Courier New" w:hAnsi="Courier New" w:cs="Courier New"/>
          <w:color w:val="3C763D"/>
          <w:sz w:val="20"/>
          <w:szCs w:val="26"/>
        </w:rPr>
        <w:t xml:space="preserve">[m] </w:t>
      </w:r>
      <w:r w:rsidRPr="00CF21D1">
        <w:rPr>
          <w:rFonts w:ascii="Courier New" w:hAnsi="Courier New" w:cs="Courier New"/>
          <w:color w:val="3C763D"/>
          <w:sz w:val="20"/>
          <w:szCs w:val="26"/>
        </w:rPr>
        <w:t>x comp</w:t>
      </w:r>
    </w:p>
    <w:p w14:paraId="55BAEB4A" w14:textId="77777777" w:rsidR="001F01D6" w:rsidRDefault="00CF21D1" w:rsidP="001F01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color w:val="3C763D"/>
          <w:sz w:val="20"/>
          <w:szCs w:val="26"/>
        </w:rPr>
      </w:pPr>
      <w:proofErr w:type="spellStart"/>
      <w:r w:rsidRPr="00CF21D1">
        <w:rPr>
          <w:rFonts w:ascii="Courier New" w:hAnsi="Courier New" w:cs="Courier New"/>
          <w:color w:val="000000"/>
          <w:sz w:val="20"/>
          <w:szCs w:val="26"/>
        </w:rPr>
        <w:t>vy</w:t>
      </w:r>
      <w:proofErr w:type="spellEnd"/>
      <w:r w:rsidRPr="00CF21D1">
        <w:rPr>
          <w:rFonts w:ascii="Courier New" w:hAnsi="Courier New" w:cs="Courier New"/>
          <w:color w:val="000000"/>
          <w:sz w:val="20"/>
          <w:szCs w:val="26"/>
        </w:rPr>
        <w:t xml:space="preserve"> = (y1-y0); </w:t>
      </w:r>
      <w:r w:rsidRPr="00CF21D1">
        <w:rPr>
          <w:rFonts w:ascii="Courier New" w:hAnsi="Courier New" w:cs="Courier New"/>
          <w:color w:val="3C763D"/>
          <w:sz w:val="20"/>
          <w:szCs w:val="26"/>
        </w:rPr>
        <w:t xml:space="preserve">% </w:t>
      </w:r>
      <w:r w:rsidR="001F01D6">
        <w:rPr>
          <w:rFonts w:ascii="Courier New" w:hAnsi="Courier New" w:cs="Courier New"/>
          <w:color w:val="3C763D"/>
          <w:sz w:val="20"/>
          <w:szCs w:val="26"/>
        </w:rPr>
        <w:t xml:space="preserve">[m] </w:t>
      </w:r>
      <w:r w:rsidRPr="00CF21D1">
        <w:rPr>
          <w:rFonts w:ascii="Courier New" w:hAnsi="Courier New" w:cs="Courier New"/>
          <w:color w:val="3C763D"/>
          <w:sz w:val="20"/>
          <w:szCs w:val="26"/>
        </w:rPr>
        <w:t>y comp</w:t>
      </w:r>
    </w:p>
    <w:p w14:paraId="7EE1515E" w14:textId="77777777" w:rsidR="00CF21D1" w:rsidRDefault="00CF21D1" w:rsidP="001F01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color w:val="3C763D"/>
          <w:sz w:val="20"/>
          <w:szCs w:val="26"/>
        </w:rPr>
      </w:pPr>
      <w:proofErr w:type="spellStart"/>
      <w:r w:rsidRPr="00CF21D1">
        <w:rPr>
          <w:rFonts w:ascii="Courier New" w:hAnsi="Courier New" w:cs="Courier New"/>
          <w:color w:val="000000"/>
          <w:sz w:val="20"/>
          <w:szCs w:val="26"/>
        </w:rPr>
        <w:t>vz</w:t>
      </w:r>
      <w:proofErr w:type="spellEnd"/>
      <w:r w:rsidRPr="00CF21D1">
        <w:rPr>
          <w:rFonts w:ascii="Courier New" w:hAnsi="Courier New" w:cs="Courier New"/>
          <w:color w:val="000000"/>
          <w:sz w:val="20"/>
          <w:szCs w:val="26"/>
        </w:rPr>
        <w:t xml:space="preserve"> = (z1-z0); </w:t>
      </w:r>
      <w:r w:rsidRPr="00CF21D1">
        <w:rPr>
          <w:rFonts w:ascii="Courier New" w:hAnsi="Courier New" w:cs="Courier New"/>
          <w:color w:val="3C763D"/>
          <w:sz w:val="20"/>
          <w:szCs w:val="26"/>
        </w:rPr>
        <w:t xml:space="preserve">% </w:t>
      </w:r>
      <w:r w:rsidR="001F01D6">
        <w:rPr>
          <w:rFonts w:ascii="Courier New" w:hAnsi="Courier New" w:cs="Courier New"/>
          <w:color w:val="3C763D"/>
          <w:sz w:val="20"/>
          <w:szCs w:val="26"/>
        </w:rPr>
        <w:t xml:space="preserve">[m] </w:t>
      </w:r>
      <w:r w:rsidRPr="00CF21D1">
        <w:rPr>
          <w:rFonts w:ascii="Courier New" w:hAnsi="Courier New" w:cs="Courier New"/>
          <w:color w:val="3C763D"/>
          <w:sz w:val="20"/>
          <w:szCs w:val="26"/>
        </w:rPr>
        <w:t>z comp</w:t>
      </w:r>
    </w:p>
    <w:p w14:paraId="24FB7B09" w14:textId="77777777" w:rsidR="001F01D6" w:rsidRDefault="001F01D6" w:rsidP="001F01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color w:val="3C763D"/>
          <w:sz w:val="20"/>
          <w:szCs w:val="26"/>
        </w:rPr>
      </w:pPr>
    </w:p>
    <w:p w14:paraId="5EABD3B9" w14:textId="77777777" w:rsidR="001F01D6" w:rsidRDefault="001F01D6" w:rsidP="00CF21D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0E636AE" w14:textId="77777777" w:rsidR="001F01D6" w:rsidRPr="001F01D6" w:rsidRDefault="001F01D6" w:rsidP="001F01D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Add a brief description to the beginning of every function and the inputs/outputs of the function</w:t>
      </w:r>
      <w:r w:rsidR="00A10E4A">
        <w:rPr>
          <w:rFonts w:cstheme="minorHAnsi"/>
        </w:rPr>
        <w:t>.</w:t>
      </w:r>
    </w:p>
    <w:p w14:paraId="1ACC55DA" w14:textId="77777777" w:rsidR="00BF16AA" w:rsidRDefault="00BF16AA" w:rsidP="00BF16AA">
      <w:pPr>
        <w:pStyle w:val="Heading1"/>
      </w:pPr>
      <w:r>
        <w:t>Defining multidimensional arrays:</w:t>
      </w:r>
    </w:p>
    <w:p w14:paraId="2C065F38" w14:textId="77777777" w:rsidR="00BF16AA" w:rsidRDefault="00BF16AA" w:rsidP="00BF16AA">
      <w:pPr>
        <w:pStyle w:val="ListParagraph"/>
        <w:numPr>
          <w:ilvl w:val="0"/>
          <w:numId w:val="1"/>
        </w:numPr>
      </w:pPr>
      <w:r>
        <w:t>If the array is 1 dimensional, make it a row vector (i.e. 1 row, n columns)</w:t>
      </w:r>
    </w:p>
    <w:p w14:paraId="0B7FB037" w14:textId="77777777" w:rsidR="00BF16AA" w:rsidRPr="00BF16AA" w:rsidRDefault="00BF16AA" w:rsidP="00CF21D1">
      <w:pPr>
        <w:pStyle w:val="ListParagraph"/>
        <w:numPr>
          <w:ilvl w:val="0"/>
          <w:numId w:val="1"/>
        </w:numPr>
      </w:pPr>
      <w:r>
        <w:t>If the array is 2 dimensional, the primary index should be in position one. (e.g. an array of coordinates should have (</w:t>
      </w:r>
      <w:proofErr w:type="spellStart"/>
      <w:proofErr w:type="gramStart"/>
      <w:r>
        <w:t>x,y</w:t>
      </w:r>
      <w:proofErr w:type="gramEnd"/>
      <w:r>
        <w:t>,z</w:t>
      </w:r>
      <w:proofErr w:type="spellEnd"/>
      <w:r>
        <w:t>) values stored in individual rows, not columns)</w:t>
      </w:r>
    </w:p>
    <w:p w14:paraId="3C97E70A" w14:textId="77777777" w:rsidR="00BF16AA" w:rsidRPr="00BF16AA" w:rsidRDefault="00BF16AA" w:rsidP="00BF16AA"/>
    <w:sectPr w:rsidR="00BF16AA" w:rsidRPr="00BF16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685007"/>
    <w:multiLevelType w:val="hybridMultilevel"/>
    <w:tmpl w:val="02E8E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313CD"/>
    <w:multiLevelType w:val="hybridMultilevel"/>
    <w:tmpl w:val="9E048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zGyMAeyTCxNDZR0lIJTi4sz8/NACgxrAVL6pVUsAAAA"/>
  </w:docVars>
  <w:rsids>
    <w:rsidRoot w:val="00BF16AA"/>
    <w:rsid w:val="001F01D6"/>
    <w:rsid w:val="001F3760"/>
    <w:rsid w:val="007B677C"/>
    <w:rsid w:val="00A10E4A"/>
    <w:rsid w:val="00B26179"/>
    <w:rsid w:val="00BF16AA"/>
    <w:rsid w:val="00C14B52"/>
    <w:rsid w:val="00CF21D1"/>
    <w:rsid w:val="00F60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0C3A2"/>
  <w15:chartTrackingRefBased/>
  <w15:docId w15:val="{BED629D6-0D70-4366-894D-B613A4A9A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16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16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16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16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F16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reon, Anthony (US 353K-Affiliate)</dc:creator>
  <cp:keywords/>
  <dc:description/>
  <cp:lastModifiedBy>Antonio</cp:lastModifiedBy>
  <cp:revision>6</cp:revision>
  <dcterms:created xsi:type="dcterms:W3CDTF">2020-11-07T16:44:00Z</dcterms:created>
  <dcterms:modified xsi:type="dcterms:W3CDTF">2020-11-13T20:54:00Z</dcterms:modified>
</cp:coreProperties>
</file>